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Матевосян Оганес Назаре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2981186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1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993692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525315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5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Матевосян Оганес Назаретович</dc:creator>
  <dc:language>ru-RU</dc:language>
  <cp:keywords/>
  <dcterms:created xsi:type="dcterms:W3CDTF">2025-04-10T08:54:51Z</dcterms:created>
  <dcterms:modified xsi:type="dcterms:W3CDTF">2025-04-10T08:5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